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67FA4" w14:textId="14853784" w:rsidR="00F94AA9" w:rsidRDefault="00F94AA9" w:rsidP="00F94AA9">
      <w:pPr>
        <w:pStyle w:val="NoSpacing"/>
        <w:jc w:val="center"/>
        <w:rPr>
          <w:rFonts w:ascii="Arial Black" w:hAnsi="Arial Black" w:cs="Arial Black"/>
          <w:caps/>
          <w:sz w:val="52"/>
          <w:szCs w:val="52"/>
        </w:rPr>
      </w:pPr>
      <w:r>
        <w:rPr>
          <w:rFonts w:ascii="Arial Black" w:hAnsi="Arial Black" w:cs="Arial Black"/>
          <w:caps/>
          <w:noProof/>
          <w:sz w:val="52"/>
          <w:szCs w:val="52"/>
        </w:rPr>
        <w:drawing>
          <wp:inline distT="0" distB="0" distL="0" distR="0" wp14:anchorId="24AA2EC7" wp14:editId="42B3BD22">
            <wp:extent cx="6858000" cy="512064"/>
            <wp:effectExtent l="0" t="0" r="0" b="254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support-our-fundraise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4EC9" w14:textId="4522C4A2" w:rsidR="005C6C81" w:rsidRPr="005C6C81" w:rsidRDefault="00E53658" w:rsidP="00ED6528">
      <w:pPr>
        <w:pStyle w:val="NoSpacing"/>
        <w:jc w:val="center"/>
        <w:rPr>
          <w:rFonts w:ascii="Arial Black" w:hAnsi="Arial Black" w:cs="Arial Black"/>
          <w:caps/>
          <w:sz w:val="32"/>
          <w:szCs w:val="32"/>
        </w:rPr>
        <w:sectPr w:rsidR="005C6C81" w:rsidRPr="005C6C81" w:rsidSect="00F94AA9">
          <w:type w:val="continuous"/>
          <w:pgSz w:w="12240" w:h="15840"/>
          <w:pgMar w:top="720" w:right="720" w:bottom="720" w:left="720" w:header="0" w:footer="0" w:gutter="0"/>
          <w:cols w:space="720"/>
          <w:noEndnote/>
          <w:docGrid w:linePitch="272"/>
        </w:sectPr>
      </w:pPr>
      <w:r>
        <w:rPr>
          <w:rFonts w:ascii="Arial Black" w:hAnsi="Arial Black" w:cs="Arial Black"/>
          <w:caps/>
          <w:sz w:val="32"/>
          <w:szCs w:val="32"/>
        </w:rPr>
        <w:t>Name of Organization</w:t>
      </w:r>
    </w:p>
    <w:p w14:paraId="065253FB" w14:textId="0EFD2C77" w:rsidR="00F94AA9" w:rsidRPr="00E53658" w:rsidRDefault="00CA3BFE" w:rsidP="00E53658">
      <w:pPr>
        <w:pStyle w:val="NoSpacing"/>
        <w:jc w:val="center"/>
        <w:rPr>
          <w:rFonts w:ascii="Tahoma" w:hAnsi="Tahoma" w:cs="Tahoma"/>
          <w:b/>
          <w:bCs/>
          <w:sz w:val="2"/>
          <w:szCs w:val="25"/>
        </w:rPr>
        <w:sectPr w:rsidR="00F94AA9" w:rsidRPr="00E53658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noEndnote/>
        </w:sectPr>
      </w:pPr>
      <w:r>
        <w:rPr>
          <w:rFonts w:ascii="Arial Black" w:hAnsi="Arial Black" w:cs="Arial Black"/>
          <w:caps/>
          <w:sz w:val="32"/>
          <w:szCs w:val="32"/>
        </w:rPr>
        <w:t xml:space="preserve">      </w:t>
      </w:r>
    </w:p>
    <w:p w14:paraId="1F6C76B0" w14:textId="4F696C29" w:rsidR="00F94AA9" w:rsidRPr="004A4EA9" w:rsidRDefault="007B6665" w:rsidP="00F94AA9">
      <w:pPr>
        <w:rPr>
          <w:color w:val="auto"/>
          <w:kern w:val="0"/>
          <w:sz w:val="24"/>
          <w:szCs w:val="24"/>
        </w:rPr>
      </w:pPr>
      <w:r>
        <w:rPr>
          <w:rFonts w:ascii="Tahoma" w:hAnsi="Tahoma" w:cs="Tahoma"/>
          <w:b/>
          <w:bCs/>
          <w:noProof/>
          <w:sz w:val="25"/>
          <w:szCs w:val="25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E2D29D9" wp14:editId="3C958704">
                <wp:simplePos x="0" y="0"/>
                <wp:positionH relativeFrom="margin">
                  <wp:align>center</wp:align>
                </wp:positionH>
                <wp:positionV relativeFrom="paragraph">
                  <wp:posOffset>1420495</wp:posOffset>
                </wp:positionV>
                <wp:extent cx="7086600" cy="2438400"/>
                <wp:effectExtent l="0" t="0" r="0" b="0"/>
                <wp:wrapNone/>
                <wp:docPr id="146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243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A2F35" w14:textId="2032BEFD" w:rsidR="00E53658" w:rsidRDefault="005C6C81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WHAT &amp; </w:t>
                            </w:r>
                            <w:r w:rsidRPr="00C12464"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>WHY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: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</w:t>
                            </w:r>
                            <w:r w:rsidR="00E5365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Hello </w:t>
                            </w:r>
                            <w:r w:rsidR="00127662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families and friends!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We are raising money to</w:t>
                            </w:r>
                            <w:r w:rsidR="00E53658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….</w:t>
                            </w:r>
                          </w:p>
                          <w:p w14:paraId="55D5BA3D" w14:textId="77777777" w:rsidR="007B6665" w:rsidRDefault="007B6665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</w:p>
                          <w:p w14:paraId="0207FBD4" w14:textId="68AABE9F" w:rsidR="00127662" w:rsidRPr="00C12464" w:rsidRDefault="005200F0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                   </w:t>
                            </w:r>
                            <w:r w:rsidR="005C6C81" w:rsidRPr="00CB094F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Shop for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your favorite caramel corn and popcorn</w:t>
                            </w:r>
                            <w:r w:rsidR="005C6C81" w:rsidRPr="005C6C81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.</w:t>
                            </w:r>
                            <w:r w:rsidR="007B666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All items sell for $12.</w:t>
                            </w:r>
                          </w:p>
                          <w:p w14:paraId="07549F7A" w14:textId="4F0F54D9" w:rsidR="00127662" w:rsidRDefault="005C6C81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>OUR</w:t>
                            </w:r>
                            <w:r w:rsidRPr="00C12464"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GOAL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: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    </w:t>
                            </w:r>
                            <w:r w:rsidR="005200F0" w:rsidRP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We are requesting all students </w:t>
                            </w:r>
                            <w:proofErr w:type="gramStart"/>
                            <w:r w:rsidR="005200F0" w:rsidRP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participate</w:t>
                            </w:r>
                            <w:proofErr w:type="gramEnd"/>
                            <w:r w:rsidR="005200F0" w:rsidRP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and sell 20 or more items.</w:t>
                            </w:r>
                            <w:r w:rsidR="005200F0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0CD10761" w14:textId="3885AE4E" w:rsidR="005200F0" w:rsidRDefault="005200F0" w:rsidP="005200F0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200F0">
                              <w:rPr>
                                <w:rFonts w:ascii="Tahoma" w:hAnsi="Tahoma" w:cs="Tahom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ALES OPTIONS:  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llect sales and payments in person and promote our fundraiser by </w:t>
                            </w:r>
                            <w:proofErr w:type="gramStart"/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>sending</w:t>
                            </w:r>
                            <w:proofErr w:type="gramEnd"/>
                          </w:p>
                          <w:p w14:paraId="7575DED9" w14:textId="77777777" w:rsidR="00505999" w:rsidRDefault="005200F0" w:rsidP="005200F0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       emails, texts, and posting on social media. Collect payments in person, by</w:t>
                            </w:r>
                          </w:p>
                          <w:p w14:paraId="19755235" w14:textId="3B3A7DC0" w:rsidR="005200F0" w:rsidRDefault="00505999" w:rsidP="005200F0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                     </w:t>
                            </w:r>
                            <w:r w:rsidR="005200F0"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ash app,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o</w:t>
                            </w:r>
                            <w:r w:rsidR="005200F0">
                              <w:rPr>
                                <w:rFonts w:ascii="Tahoma" w:hAnsi="Tahoma" w:cs="Tahoma"/>
                                <w:color w:val="000000" w:themeColor="text1"/>
                                <w:sz w:val="24"/>
                                <w:szCs w:val="24"/>
                              </w:rPr>
                              <w:t>r PayPal.</w:t>
                            </w:r>
                          </w:p>
                          <w:p w14:paraId="53BE8BE5" w14:textId="0EEB80C9" w:rsidR="00505999" w:rsidRPr="000B3D08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5"/>
                                <w:szCs w:val="25"/>
                              </w:rPr>
                            </w:pPr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000000" w:themeColor="text1"/>
                                <w:sz w:val="25"/>
                                <w:szCs w:val="25"/>
                              </w:rPr>
                              <w:t xml:space="preserve">CHECKS:          </w:t>
                            </w:r>
                            <w:r w:rsidRPr="0050599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   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Make checks payable to (ask your organization)</w:t>
                            </w:r>
                          </w:p>
                          <w:p w14:paraId="12BCACBA" w14:textId="65BA92B1" w:rsidR="005C6C81" w:rsidRDefault="005C6C81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  <w:vertAlign w:val="superscript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>SALE END DATE:</w:t>
                            </w:r>
                            <w:r w:rsidR="00505999"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0599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Return order forms and money by (Date)</w:t>
                            </w:r>
                            <w:r w:rsidR="00430E6C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</w:p>
                          <w:p w14:paraId="58D7C040" w14:textId="2B812E9B" w:rsidR="00F94AA9" w:rsidRDefault="005C6C81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</w:pPr>
                            <w:r w:rsidRPr="00C12464">
                              <w:rPr>
                                <w:rFonts w:ascii="Tahoma" w:hAnsi="Tahoma" w:cs="Tahoma"/>
                                <w:b/>
                                <w:bCs/>
                                <w:sz w:val="25"/>
                                <w:szCs w:val="25"/>
                              </w:rPr>
                              <w:t>CONTACT INFO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:</w:t>
                            </w:r>
                            <w:r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50599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7B6665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127662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Questions? C</w:t>
                            </w:r>
                            <w:r w:rsidRPr="00C12464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 xml:space="preserve">ontact </w:t>
                            </w:r>
                            <w:r w:rsidR="00505999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(Name) at (email and/or phone #)</w:t>
                            </w:r>
                            <w:r w:rsidR="00127662">
                              <w:rPr>
                                <w:rFonts w:ascii="Tahoma" w:hAnsi="Tahoma" w:cs="Tahoma"/>
                                <w:sz w:val="25"/>
                                <w:szCs w:val="25"/>
                              </w:rPr>
                              <w:t>.</w:t>
                            </w:r>
                          </w:p>
                          <w:p w14:paraId="15E5C3C8" w14:textId="77777777" w:rsidR="007B6665" w:rsidRPr="005C6C81" w:rsidRDefault="007B6665" w:rsidP="00D11ED4">
                            <w:pPr>
                              <w:tabs>
                                <w:tab w:val="left" w:pos="3600"/>
                              </w:tabs>
                              <w:spacing w:line="276" w:lineRule="auto"/>
                              <w:rPr>
                                <w:rFonts w:ascii="Tahoma" w:hAnsi="Tahoma" w:cs="Tahoma"/>
                                <w:color w:val="0D0D0D" w:themeColor="text1" w:themeTint="F2"/>
                                <w:sz w:val="25"/>
                                <w:szCs w:val="25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D29D9" id="_x0000_t202" coordsize="21600,21600" o:spt="202" path="m,l,21600r21600,l21600,xe">
                <v:stroke joinstyle="miter"/>
                <v:path gradientshapeok="t" o:connecttype="rect"/>
              </v:shapetype>
              <v:shape id="Text Box 178" o:spid="_x0000_s1026" type="#_x0000_t202" style="position:absolute;margin-left:0;margin-top:111.85pt;width:558pt;height:192pt;z-index:251657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" filled="f" stroked="f">
                <v:textbox>
                  <w:txbxContent>
                    <w:p w14:paraId="08AA2F35" w14:textId="2032BEFD" w:rsidR="00E53658" w:rsidRDefault="005C6C81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 xml:space="preserve">WHAT &amp; </w:t>
                      </w:r>
                      <w:r w:rsidRPr="00C12464"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>WHY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>: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</w:t>
                      </w:r>
                      <w:r w:rsidR="00E53658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Hello </w:t>
                      </w:r>
                      <w:r w:rsidR="00127662">
                        <w:rPr>
                          <w:rFonts w:ascii="Tahoma" w:hAnsi="Tahoma" w:cs="Tahoma"/>
                          <w:sz w:val="25"/>
                          <w:szCs w:val="25"/>
                        </w:rPr>
                        <w:t>families and friends!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We are raising money to</w:t>
                      </w:r>
                      <w:r w:rsidR="00E53658">
                        <w:rPr>
                          <w:rFonts w:ascii="Tahoma" w:hAnsi="Tahoma" w:cs="Tahoma"/>
                          <w:sz w:val="25"/>
                          <w:szCs w:val="25"/>
                        </w:rPr>
                        <w:t>….</w:t>
                      </w:r>
                    </w:p>
                    <w:p w14:paraId="55D5BA3D" w14:textId="77777777" w:rsidR="007B6665" w:rsidRDefault="007B6665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</w:p>
                    <w:p w14:paraId="0207FBD4" w14:textId="68AABE9F" w:rsidR="00127662" w:rsidRPr="00C12464" w:rsidRDefault="005200F0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                   </w:t>
                      </w:r>
                      <w:r w:rsidR="005C6C81" w:rsidRPr="00CB094F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Shop for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your favorite caramel corn and popcorn</w:t>
                      </w:r>
                      <w:r w:rsidR="005C6C81" w:rsidRPr="005C6C81">
                        <w:rPr>
                          <w:rFonts w:ascii="Tahoma" w:hAnsi="Tahoma" w:cs="Tahoma"/>
                          <w:sz w:val="25"/>
                          <w:szCs w:val="25"/>
                        </w:rPr>
                        <w:t>.</w:t>
                      </w:r>
                      <w:r w:rsidR="007B666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All items sell for $12.</w:t>
                      </w:r>
                    </w:p>
                    <w:p w14:paraId="07549F7A" w14:textId="4F0F54D9" w:rsidR="00127662" w:rsidRDefault="005C6C81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>OUR</w:t>
                      </w:r>
                      <w:r w:rsidRPr="00C12464"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 xml:space="preserve"> GOAL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>: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    </w:t>
                      </w:r>
                      <w:r w:rsidR="005200F0" w:rsidRP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We are requesting all students </w:t>
                      </w:r>
                      <w:proofErr w:type="gramStart"/>
                      <w:r w:rsidR="005200F0" w:rsidRP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>participate</w:t>
                      </w:r>
                      <w:proofErr w:type="gramEnd"/>
                      <w:r w:rsidR="005200F0" w:rsidRP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and sell 20 or more items.</w:t>
                      </w:r>
                      <w:r w:rsidR="005200F0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0CD10761" w14:textId="3885AE4E" w:rsidR="005200F0" w:rsidRDefault="005200F0" w:rsidP="005200F0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</w:pPr>
                      <w:r w:rsidRPr="005200F0">
                        <w:rPr>
                          <w:rFonts w:ascii="Tahoma" w:hAnsi="Tahoma" w:cs="Tahom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SALES OPTIONS:  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Collect sales and payments in person and promote our fundraiser by </w:t>
                      </w:r>
                      <w:proofErr w:type="gramStart"/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>sending</w:t>
                      </w:r>
                      <w:proofErr w:type="gramEnd"/>
                    </w:p>
                    <w:p w14:paraId="7575DED9" w14:textId="77777777" w:rsidR="00505999" w:rsidRDefault="005200F0" w:rsidP="005200F0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                             emails, texts, and posting on social media. Collect payments in person, by</w:t>
                      </w:r>
                    </w:p>
                    <w:p w14:paraId="19755235" w14:textId="3B3A7DC0" w:rsidR="005200F0" w:rsidRDefault="00505999" w:rsidP="005200F0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                            </w:t>
                      </w:r>
                      <w:r w:rsidR="005200F0"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cash app,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 xml:space="preserve"> o</w:t>
                      </w:r>
                      <w:r w:rsidR="005200F0">
                        <w:rPr>
                          <w:rFonts w:ascii="Tahoma" w:hAnsi="Tahoma" w:cs="Tahoma"/>
                          <w:color w:val="000000" w:themeColor="text1"/>
                          <w:sz w:val="24"/>
                          <w:szCs w:val="24"/>
                        </w:rPr>
                        <w:t>r PayPal.</w:t>
                      </w:r>
                    </w:p>
                    <w:p w14:paraId="53BE8BE5" w14:textId="0EEB80C9" w:rsidR="00505999" w:rsidRPr="000B3D08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5"/>
                          <w:szCs w:val="25"/>
                        </w:rPr>
                      </w:pPr>
                      <w:r w:rsidRPr="00505999">
                        <w:rPr>
                          <w:rFonts w:ascii="Tahoma" w:hAnsi="Tahoma" w:cs="Tahoma"/>
                          <w:b/>
                          <w:bCs/>
                          <w:color w:val="000000" w:themeColor="text1"/>
                          <w:sz w:val="25"/>
                          <w:szCs w:val="25"/>
                        </w:rPr>
                        <w:t xml:space="preserve">CHECKS:          </w:t>
                      </w:r>
                      <w:r w:rsidRPr="00505999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   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>Make checks payable to (ask your organization)</w:t>
                      </w:r>
                    </w:p>
                    <w:p w14:paraId="12BCACBA" w14:textId="65BA92B1" w:rsidR="005C6C81" w:rsidRDefault="005C6C81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  <w:vertAlign w:val="superscript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>SALE END DATE:</w:t>
                      </w:r>
                      <w:r w:rsidR="00505999"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05999">
                        <w:rPr>
                          <w:rFonts w:ascii="Tahoma" w:hAnsi="Tahoma" w:cs="Tahoma"/>
                          <w:sz w:val="25"/>
                          <w:szCs w:val="25"/>
                        </w:rPr>
                        <w:t>Return order forms and money by (Date)</w:t>
                      </w:r>
                      <w:r w:rsidR="00430E6C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</w:p>
                    <w:p w14:paraId="58D7C040" w14:textId="2B812E9B" w:rsidR="00F94AA9" w:rsidRDefault="005C6C81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sz w:val="25"/>
                          <w:szCs w:val="25"/>
                        </w:rPr>
                      </w:pPr>
                      <w:r w:rsidRPr="00C12464">
                        <w:rPr>
                          <w:rFonts w:ascii="Tahoma" w:hAnsi="Tahoma" w:cs="Tahoma"/>
                          <w:b/>
                          <w:bCs/>
                          <w:sz w:val="25"/>
                          <w:szCs w:val="25"/>
                        </w:rPr>
                        <w:t>CONTACT INFO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>:</w:t>
                      </w:r>
                      <w:r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505999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7B6665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 </w:t>
                      </w:r>
                      <w:r w:rsidR="00127662">
                        <w:rPr>
                          <w:rFonts w:ascii="Tahoma" w:hAnsi="Tahoma" w:cs="Tahoma"/>
                          <w:sz w:val="25"/>
                          <w:szCs w:val="25"/>
                        </w:rPr>
                        <w:t>Questions? C</w:t>
                      </w:r>
                      <w:r w:rsidRPr="00C12464">
                        <w:rPr>
                          <w:rFonts w:ascii="Tahoma" w:hAnsi="Tahoma" w:cs="Tahoma"/>
                          <w:sz w:val="25"/>
                          <w:szCs w:val="25"/>
                        </w:rPr>
                        <w:t xml:space="preserve">ontact </w:t>
                      </w:r>
                      <w:r w:rsidR="00505999">
                        <w:rPr>
                          <w:rFonts w:ascii="Tahoma" w:hAnsi="Tahoma" w:cs="Tahoma"/>
                          <w:sz w:val="25"/>
                          <w:szCs w:val="25"/>
                        </w:rPr>
                        <w:t>(Name) at (email and/or phone #)</w:t>
                      </w:r>
                      <w:r w:rsidR="00127662">
                        <w:rPr>
                          <w:rFonts w:ascii="Tahoma" w:hAnsi="Tahoma" w:cs="Tahoma"/>
                          <w:sz w:val="25"/>
                          <w:szCs w:val="25"/>
                        </w:rPr>
                        <w:t>.</w:t>
                      </w:r>
                    </w:p>
                    <w:p w14:paraId="15E5C3C8" w14:textId="77777777" w:rsidR="007B6665" w:rsidRPr="005C6C81" w:rsidRDefault="007B6665" w:rsidP="00D11ED4">
                      <w:pPr>
                        <w:tabs>
                          <w:tab w:val="left" w:pos="3600"/>
                        </w:tabs>
                        <w:spacing w:line="276" w:lineRule="auto"/>
                        <w:rPr>
                          <w:rFonts w:ascii="Tahoma" w:hAnsi="Tahoma" w:cs="Tahoma"/>
                          <w:color w:val="0D0D0D" w:themeColor="text1" w:themeTint="F2"/>
                          <w:sz w:val="25"/>
                          <w:szCs w:val="25"/>
                          <w:shd w:val="clear" w:color="auto" w:fill="FFFFFF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color w:val="auto"/>
          <w:kern w:val="0"/>
          <w:sz w:val="24"/>
          <w:szCs w:val="24"/>
        </w:rPr>
        <w:t xml:space="preserve"> </w:t>
      </w:r>
      <w:r w:rsidR="00E53658">
        <w:rPr>
          <w:color w:val="auto"/>
          <w:kern w:val="0"/>
          <w:sz w:val="24"/>
          <w:szCs w:val="24"/>
        </w:rPr>
        <w:t xml:space="preserve"> </w:t>
      </w:r>
      <w:r w:rsidR="00E53658">
        <w:rPr>
          <w:noProof/>
        </w:rPr>
        <w:drawing>
          <wp:inline distT="0" distB="0" distL="0" distR="0" wp14:anchorId="31689175" wp14:editId="03E95362">
            <wp:extent cx="1325880" cy="1417320"/>
            <wp:effectExtent l="0" t="0" r="7620" b="0"/>
            <wp:docPr id="2" name="Picture 2" descr="A picture containing text, bunch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bunch, several&#10;&#10;Description automatically generated"/>
                    <pic:cNvPicPr/>
                  </pic:nvPicPr>
                  <pic:blipFill rotWithShape="1">
                    <a:blip r:embed="rId9"/>
                    <a:srcRect l="50415" t="14091" r="24815" b="65334"/>
                    <a:stretch/>
                  </pic:blipFill>
                  <pic:spPr bwMode="auto">
                    <a:xfrm>
                      <a:off x="0" y="0"/>
                      <a:ext cx="1325880" cy="141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38C0">
        <w:rPr>
          <w:noProof/>
        </w:rPr>
        <w:drawing>
          <wp:inline distT="0" distB="0" distL="0" distR="0" wp14:anchorId="2F2298C4" wp14:editId="675AB753">
            <wp:extent cx="1325880" cy="1417320"/>
            <wp:effectExtent l="0" t="0" r="7620" b="0"/>
            <wp:docPr id="3" name="Picture 3" descr="A picture containing text, bunch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bunch, several&#10;&#10;Description automatically generated"/>
                    <pic:cNvPicPr/>
                  </pic:nvPicPr>
                  <pic:blipFill rotWithShape="1">
                    <a:blip r:embed="rId9"/>
                    <a:srcRect l="16111" t="33611" r="61305" b="48313"/>
                    <a:stretch/>
                  </pic:blipFill>
                  <pic:spPr bwMode="auto">
                    <a:xfrm>
                      <a:off x="0" y="0"/>
                      <a:ext cx="1325880" cy="141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38C0">
        <w:rPr>
          <w:noProof/>
        </w:rPr>
        <w:drawing>
          <wp:inline distT="0" distB="0" distL="0" distR="0" wp14:anchorId="104A033D" wp14:editId="333BFBBE">
            <wp:extent cx="1316736" cy="1417320"/>
            <wp:effectExtent l="0" t="0" r="0" b="0"/>
            <wp:docPr id="5" name="Picture 5" descr="A picture containing text, bunch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bunch, several&#10;&#10;Description automatically generated"/>
                    <pic:cNvPicPr/>
                  </pic:nvPicPr>
                  <pic:blipFill rotWithShape="1">
                    <a:blip r:embed="rId9"/>
                    <a:srcRect l="57361" t="43897" r="20154" b="36355"/>
                    <a:stretch/>
                  </pic:blipFill>
                  <pic:spPr bwMode="auto">
                    <a:xfrm>
                      <a:off x="0" y="0"/>
                      <a:ext cx="1316736" cy="141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38C0">
        <w:rPr>
          <w:noProof/>
          <w:color w:val="auto"/>
          <w:kern w:val="0"/>
          <w:sz w:val="24"/>
          <w:szCs w:val="24"/>
        </w:rPr>
        <w:drawing>
          <wp:inline distT="0" distB="0" distL="0" distR="0" wp14:anchorId="71A82E96" wp14:editId="7D610E81">
            <wp:extent cx="1316736" cy="1408176"/>
            <wp:effectExtent l="0" t="0" r="0" b="1905"/>
            <wp:docPr id="6" name="Picture 6" descr="A picture containing text, bunch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bunch, several&#10;&#10;Description automatically generated"/>
                    <pic:cNvPicPr/>
                  </pic:nvPicPr>
                  <pic:blipFill rotWithShape="1">
                    <a:blip r:embed="rId9"/>
                    <a:srcRect l="58472" t="78956" r="16392"/>
                    <a:stretch/>
                  </pic:blipFill>
                  <pic:spPr bwMode="auto">
                    <a:xfrm>
                      <a:off x="0" y="0"/>
                      <a:ext cx="1316736" cy="1408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38C0">
        <w:rPr>
          <w:noProof/>
          <w:color w:val="auto"/>
          <w:kern w:val="0"/>
          <w:sz w:val="24"/>
          <w:szCs w:val="24"/>
        </w:rPr>
        <w:drawing>
          <wp:inline distT="0" distB="0" distL="0" distR="0" wp14:anchorId="2B3A793F" wp14:editId="73A4F0E5">
            <wp:extent cx="1325880" cy="1408176"/>
            <wp:effectExtent l="0" t="0" r="7620" b="1905"/>
            <wp:docPr id="7" name="Picture 7" descr="A picture containing text, bunch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bunch, several&#10;&#10;Description automatically generated"/>
                    <pic:cNvPicPr/>
                  </pic:nvPicPr>
                  <pic:blipFill rotWithShape="1">
                    <a:blip r:embed="rId9"/>
                    <a:srcRect l="27639" t="62572" r="48523" b="17788"/>
                    <a:stretch/>
                  </pic:blipFill>
                  <pic:spPr bwMode="auto">
                    <a:xfrm>
                      <a:off x="0" y="0"/>
                      <a:ext cx="1325880" cy="1408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201C0" w14:textId="07C9967D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0D9E4FD" w14:textId="4D08D9CD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2328745" w14:textId="494F3FCC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377C0EE0" w14:textId="103F1B1E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2D5372AE" w14:textId="6FD17FC7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56345BD" w14:textId="77777777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7C775D44" w14:textId="6C871253" w:rsidR="00F94AA9" w:rsidRDefault="002F6487" w:rsidP="00F94AA9">
      <w:pPr>
        <w:rPr>
          <w:color w:val="auto"/>
          <w:kern w:val="0"/>
          <w:sz w:val="24"/>
          <w:szCs w:val="24"/>
        </w:rPr>
      </w:pPr>
      <w:r>
        <w:rPr>
          <w:color w:val="auto"/>
          <w:kern w:val="0"/>
          <w:sz w:val="24"/>
          <w:szCs w:val="24"/>
        </w:rPr>
        <w:t xml:space="preserve"> </w:t>
      </w:r>
    </w:p>
    <w:p w14:paraId="0A41F26B" w14:textId="2A7013AC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1EFD97F7" w14:textId="3BA220FE" w:rsidR="00F94AA9" w:rsidRDefault="00F94AA9" w:rsidP="00F94AA9">
      <w:pPr>
        <w:rPr>
          <w:color w:val="auto"/>
          <w:kern w:val="0"/>
          <w:sz w:val="24"/>
          <w:szCs w:val="24"/>
        </w:rPr>
      </w:pPr>
    </w:p>
    <w:p w14:paraId="6FED7D05" w14:textId="0EC236F4" w:rsidR="00D11ED4" w:rsidRPr="00D11ED4" w:rsidRDefault="00D11ED4" w:rsidP="00ED6528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21541035" w14:textId="7C87E288" w:rsidR="00D11ED4" w:rsidRDefault="00D11ED4" w:rsidP="00ED6528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40"/>
          <w:szCs w:val="40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30F5ABE3" w14:textId="3EC3D047" w:rsidR="00D11ED4" w:rsidRPr="002F3D4E" w:rsidRDefault="00D11ED4" w:rsidP="00ED6528">
      <w:pPr>
        <w:jc w:val="center"/>
        <w:rPr>
          <w:rFonts w:ascii="Eras Bold ITC" w:hAnsi="Eras Bold ITC"/>
          <w:b/>
          <w:i/>
          <w:iCs/>
          <w:color w:val="262626" w:themeColor="text1" w:themeTint="D9"/>
          <w:kern w:val="0"/>
          <w:sz w:val="28"/>
          <w:szCs w:val="28"/>
          <w14:shadow w14:blurRad="0" w14:dist="38100" w14:dir="2700000" w14:sx="100000" w14:sy="100000" w14:kx="0" w14:ky="0" w14:algn="bl">
            <w14:srgbClr w14:val="FFC000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20772A01" w14:textId="77777777" w:rsidR="007B6665" w:rsidRDefault="007B6665" w:rsidP="007B6665">
      <w:pPr>
        <w:jc w:val="center"/>
        <w:rPr>
          <w:color w:val="auto"/>
          <w:kern w:val="0"/>
          <w:sz w:val="24"/>
          <w:szCs w:val="24"/>
        </w:rPr>
      </w:pPr>
    </w:p>
    <w:p w14:paraId="10DE75B8" w14:textId="57811A8E" w:rsidR="00F94AA9" w:rsidRDefault="007B6665" w:rsidP="007B6665">
      <w:pPr>
        <w:jc w:val="center"/>
        <w:rPr>
          <w:color w:val="auto"/>
          <w:kern w:val="0"/>
          <w:sz w:val="24"/>
          <w:szCs w:val="24"/>
        </w:rPr>
      </w:pPr>
      <w:r>
        <w:rPr>
          <w:rFonts w:ascii="Tahoma" w:hAnsi="Tahoma" w:cs="Tahoma"/>
          <w:b/>
          <w:bCs/>
          <w:noProof/>
          <w:sz w:val="25"/>
          <w:szCs w:val="25"/>
        </w:rPr>
        <w:drawing>
          <wp:inline distT="0" distB="0" distL="0" distR="0" wp14:anchorId="18730DA3" wp14:editId="7188734F">
            <wp:extent cx="6515100" cy="463002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 rotWithShape="1">
                    <a:blip r:embed="rId10"/>
                    <a:srcRect b="94318"/>
                    <a:stretch/>
                  </pic:blipFill>
                  <pic:spPr bwMode="auto">
                    <a:xfrm>
                      <a:off x="0" y="0"/>
                      <a:ext cx="6707253" cy="476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3053D" w14:textId="162229DC" w:rsidR="00663C98" w:rsidRDefault="007B6665" w:rsidP="00663C98">
      <w:pPr>
        <w:rPr>
          <w:color w:val="auto"/>
          <w:kern w:val="0"/>
          <w:sz w:val="24"/>
          <w:szCs w:val="24"/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15BBAC" wp14:editId="4DA219D2">
                <wp:simplePos x="0" y="0"/>
                <wp:positionH relativeFrom="margin">
                  <wp:posOffset>-200025</wp:posOffset>
                </wp:positionH>
                <wp:positionV relativeFrom="paragraph">
                  <wp:posOffset>189230</wp:posOffset>
                </wp:positionV>
                <wp:extent cx="7277100" cy="34766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3476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63113" w14:textId="5EF29369" w:rsidR="00505999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bookmarkStart w:id="0" w:name="_Hlk63683343"/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You can share our fundraising brochure with your friends in multiple ways! In addition to collecting orders in-person, you can share a website link for customers to open and view the brochure. Copy and paste the link below and share by email, text, and social media!</w:t>
                            </w:r>
                          </w:p>
                          <w:p w14:paraId="1B0E194F" w14:textId="06EDB056" w:rsidR="00505999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67929567" w14:textId="22B80433" w:rsidR="00505999" w:rsidRPr="007B6665" w:rsidRDefault="007B6665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18"/>
                                <w:szCs w:val="18"/>
                              </w:rPr>
                            </w:pPr>
                            <w:hyperlink r:id="rId11" w:history="1">
                              <w:r w:rsidR="00505999" w:rsidRPr="007B6665">
                                <w:rPr>
                                  <w:rStyle w:val="Hyperlink"/>
                                  <w:rFonts w:ascii="Tahoma" w:hAnsi="Tahoma" w:cs="Tahoma"/>
                                  <w:b/>
                                  <w:bCs/>
                                  <w:color w:val="984806" w:themeColor="accent6" w:themeShade="80"/>
                                  <w:sz w:val="18"/>
                                  <w:szCs w:val="18"/>
                                </w:rPr>
                                <w:t>https://ad145d12-6b6b-430d-a3af-3cb187d6583c.filesusr.com/ugd/5fe0a6_b4dafcc19a9841a89036c940bd1a5d5b.pdf</w:t>
                              </w:r>
                            </w:hyperlink>
                          </w:p>
                          <w:p w14:paraId="72009241" w14:textId="77777777" w:rsidR="00505999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1AF7B815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Use all your resources including email, text, and social media!</w:t>
                            </w: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2C5DC9D5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Send 30-40 emails! Text all your local contacts. You can post on your Facebook page, create a Facebook Event, share the link by Messenger, Instagram, and Twitter! Your customers can contact you with the items they want to </w:t>
                            </w:r>
                            <w:proofErr w:type="gramStart"/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purchase</w:t>
                            </w:r>
                            <w:proofErr w:type="gramEnd"/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, you can write their order onto your order form, and collect payment by cash app, PayPal, check, or cash. </w:t>
                            </w:r>
                          </w:p>
                          <w:p w14:paraId="2514BFCE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280F09FE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color w:val="7030A0"/>
                                <w:sz w:val="22"/>
                                <w:szCs w:val="22"/>
                              </w:rPr>
                              <w:t>Important:</w:t>
                            </w:r>
                            <w:r w:rsidRPr="00C24AEA">
                              <w:rPr>
                                <w:rFonts w:ascii="Tahoma" w:hAnsi="Tahoma" w:cs="Tahoma"/>
                                <w:color w:val="7030A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24AEA">
                              <w:rPr>
                                <w:rFonts w:ascii="Tahoma" w:hAnsi="Tahoma" w:cs="Tahoma"/>
                                <w:b/>
                                <w:bCs/>
                                <w:sz w:val="22"/>
                                <w:szCs w:val="22"/>
                              </w:rPr>
                              <w:t>Send messages 3 times to your supporters to achieve higher sales:</w:t>
                            </w:r>
                          </w:p>
                          <w:p w14:paraId="63FF2C0A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1) Share the link on day 1 to announce the start of our fundraiser. Send your messages as soon as possible.</w:t>
                            </w:r>
                          </w:p>
                          <w:p w14:paraId="4F496282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2) Half-way through your sale, send reminders. Customers often intend to order but forget to do so!</w:t>
                            </w:r>
                          </w:p>
                          <w:p w14:paraId="4D54FE20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C24AEA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>3) A day or two before our fundraiser ends as a last chance to order.</w:t>
                            </w:r>
                          </w:p>
                          <w:p w14:paraId="50A5F6DA" w14:textId="77777777" w:rsidR="00505999" w:rsidRPr="00C24AEA" w:rsidRDefault="00505999" w:rsidP="00505999">
                            <w:pPr>
                              <w:tabs>
                                <w:tab w:val="left" w:pos="3600"/>
                              </w:tabs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09FBF240" w14:textId="7CFF0869" w:rsidR="00505999" w:rsidRPr="00505999" w:rsidRDefault="00505999" w:rsidP="00505999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</w:pPr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 xml:space="preserve">Our organization will earn a 40% profit,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 xml:space="preserve">and </w:t>
                            </w:r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 xml:space="preserve">when we all </w:t>
                            </w:r>
                            <w:proofErr w:type="gramStart"/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>participate</w:t>
                            </w:r>
                            <w:proofErr w:type="gramEnd"/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 xml:space="preserve">, we can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23"/>
                                <w:szCs w:val="23"/>
                              </w:rPr>
                              <w:t>do more!</w:t>
                            </w:r>
                          </w:p>
                          <w:p w14:paraId="218927B1" w14:textId="77777777" w:rsidR="00505999" w:rsidRPr="00505999" w:rsidRDefault="00505999" w:rsidP="00505999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16"/>
                                <w:szCs w:val="16"/>
                              </w:rPr>
                            </w:pPr>
                          </w:p>
                          <w:p w14:paraId="3D9C1C6A" w14:textId="0885E4E2" w:rsidR="00505999" w:rsidRDefault="00505999" w:rsidP="007B6665">
                            <w:pPr>
                              <w:tabs>
                                <w:tab w:val="left" w:pos="3600"/>
                              </w:tabs>
                              <w:jc w:val="center"/>
                              <w:rPr>
                                <w:rFonts w:ascii="Tahoma" w:hAnsi="Tahoma" w:cs="Tahoma"/>
                                <w:sz w:val="24"/>
                                <w:szCs w:val="24"/>
                              </w:rPr>
                            </w:pPr>
                            <w:r w:rsidRPr="00505999">
                              <w:rPr>
                                <w:rFonts w:ascii="Tahoma" w:hAnsi="Tahoma" w:cs="Tahoma"/>
                                <w:b/>
                                <w:bCs/>
                                <w:color w:val="984806" w:themeColor="accent6" w:themeShade="80"/>
                                <w:sz w:val="32"/>
                                <w:szCs w:val="32"/>
                              </w:rPr>
                              <w:t>Thank you for your participation and supporting our fundraiser!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5BBAC" id="Text Box 2" o:spid="_x0000_s1027" type="#_x0000_t202" style="position:absolute;margin-left:-15.75pt;margin-top:14.9pt;width:573pt;height:273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" filled="f" stroked="f">
                <v:textbox>
                  <w:txbxContent>
                    <w:p w14:paraId="24C63113" w14:textId="5EF29369" w:rsidR="00505999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  <w:bookmarkStart w:id="1" w:name="_Hlk63683343"/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You can share our fundraising brochure with your friends in multiple ways! In addition to collecting orders in-person, you can share a website link for customers to open and view the brochure. Copy and paste the link below and share by email, text, and social media!</w:t>
                      </w:r>
                    </w:p>
                    <w:p w14:paraId="1B0E194F" w14:textId="06EDB056" w:rsidR="00505999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67929567" w14:textId="22B80433" w:rsidR="00505999" w:rsidRPr="007B6665" w:rsidRDefault="007B6665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18"/>
                          <w:szCs w:val="18"/>
                        </w:rPr>
                      </w:pPr>
                      <w:hyperlink r:id="rId12" w:history="1">
                        <w:r w:rsidR="00505999" w:rsidRPr="007B6665">
                          <w:rPr>
                            <w:rStyle w:val="Hyperlink"/>
                            <w:rFonts w:ascii="Tahoma" w:hAnsi="Tahoma" w:cs="Tahoma"/>
                            <w:b/>
                            <w:bCs/>
                            <w:color w:val="984806" w:themeColor="accent6" w:themeShade="80"/>
                            <w:sz w:val="18"/>
                            <w:szCs w:val="18"/>
                          </w:rPr>
                          <w:t>https://ad145d12-6b6b-430d-a3af-3cb187d6583c.filesusr.com/ugd/5fe0a6_b4dafcc19a9841a89036c940bd1a5d5b.pdf</w:t>
                        </w:r>
                      </w:hyperlink>
                    </w:p>
                    <w:p w14:paraId="72009241" w14:textId="77777777" w:rsidR="00505999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1AF7B815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Use all your resources including email, text, and social media!</w:t>
                      </w: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2C5DC9D5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Send 30-40 emails! Text all your local contacts. You can post on your Facebook page, create a Facebook Event, share the link by Messenger, Instagram, and Twitter! Your customers can contact you with the items they want to </w:t>
                      </w:r>
                      <w:proofErr w:type="gramStart"/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purchase</w:t>
                      </w:r>
                      <w:proofErr w:type="gramEnd"/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, you can write their order onto your order form, and collect payment by cash app, PayPal, check, or cash. </w:t>
                      </w:r>
                    </w:p>
                    <w:p w14:paraId="2514BFCE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280F09FE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b/>
                          <w:bCs/>
                          <w:color w:val="7030A0"/>
                          <w:sz w:val="22"/>
                          <w:szCs w:val="22"/>
                        </w:rPr>
                        <w:t>Important:</w:t>
                      </w:r>
                      <w:r w:rsidRPr="00C24AEA">
                        <w:rPr>
                          <w:rFonts w:ascii="Tahoma" w:hAnsi="Tahoma" w:cs="Tahoma"/>
                          <w:color w:val="7030A0"/>
                          <w:sz w:val="22"/>
                          <w:szCs w:val="22"/>
                        </w:rPr>
                        <w:t xml:space="preserve"> </w:t>
                      </w:r>
                      <w:r w:rsidRPr="00C24AEA">
                        <w:rPr>
                          <w:rFonts w:ascii="Tahoma" w:hAnsi="Tahoma" w:cs="Tahoma"/>
                          <w:b/>
                          <w:bCs/>
                          <w:sz w:val="22"/>
                          <w:szCs w:val="22"/>
                        </w:rPr>
                        <w:t>Send messages 3 times to your supporters to achieve higher sales:</w:t>
                      </w:r>
                    </w:p>
                    <w:p w14:paraId="63FF2C0A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1) Share the link on day 1 to announce the start of our fundraiser. Send your messages as soon as possible.</w:t>
                      </w:r>
                    </w:p>
                    <w:p w14:paraId="4F496282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2) Half-way through your sale, send reminders. Customers often intend to order but forget to do so!</w:t>
                      </w:r>
                    </w:p>
                    <w:p w14:paraId="4D54FE20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C24AEA">
                        <w:rPr>
                          <w:rFonts w:ascii="Tahoma" w:hAnsi="Tahoma" w:cs="Tahoma"/>
                          <w:sz w:val="22"/>
                          <w:szCs w:val="22"/>
                        </w:rPr>
                        <w:t>3) A day or two before our fundraiser ends as a last chance to order.</w:t>
                      </w:r>
                    </w:p>
                    <w:p w14:paraId="50A5F6DA" w14:textId="77777777" w:rsidR="00505999" w:rsidRPr="00C24AEA" w:rsidRDefault="00505999" w:rsidP="00505999">
                      <w:pPr>
                        <w:tabs>
                          <w:tab w:val="left" w:pos="3600"/>
                        </w:tabs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09FBF240" w14:textId="7CFF0869" w:rsidR="00505999" w:rsidRPr="00505999" w:rsidRDefault="00505999" w:rsidP="00505999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</w:pPr>
                      <w:r w:rsidRPr="00505999"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 xml:space="preserve">Our organization will earn a 40% profit,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 xml:space="preserve">and </w:t>
                      </w:r>
                      <w:r w:rsidRPr="00505999"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 xml:space="preserve">when we all </w:t>
                      </w:r>
                      <w:proofErr w:type="gramStart"/>
                      <w:r w:rsidRPr="00505999"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>participate</w:t>
                      </w:r>
                      <w:proofErr w:type="gramEnd"/>
                      <w:r w:rsidRPr="00505999"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 xml:space="preserve">, we can 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23"/>
                          <w:szCs w:val="23"/>
                        </w:rPr>
                        <w:t>do more!</w:t>
                      </w:r>
                    </w:p>
                    <w:p w14:paraId="218927B1" w14:textId="77777777" w:rsidR="00505999" w:rsidRPr="00505999" w:rsidRDefault="00505999" w:rsidP="00505999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16"/>
                          <w:szCs w:val="16"/>
                        </w:rPr>
                      </w:pPr>
                    </w:p>
                    <w:p w14:paraId="3D9C1C6A" w14:textId="0885E4E2" w:rsidR="00505999" w:rsidRDefault="00505999" w:rsidP="007B6665">
                      <w:pPr>
                        <w:tabs>
                          <w:tab w:val="left" w:pos="3600"/>
                        </w:tabs>
                        <w:jc w:val="center"/>
                        <w:rPr>
                          <w:rFonts w:ascii="Tahoma" w:hAnsi="Tahoma" w:cs="Tahoma"/>
                          <w:sz w:val="24"/>
                          <w:szCs w:val="24"/>
                        </w:rPr>
                      </w:pPr>
                      <w:r w:rsidRPr="00505999">
                        <w:rPr>
                          <w:rFonts w:ascii="Tahoma" w:hAnsi="Tahoma" w:cs="Tahoma"/>
                          <w:b/>
                          <w:bCs/>
                          <w:color w:val="984806" w:themeColor="accent6" w:themeShade="80"/>
                          <w:sz w:val="32"/>
                          <w:szCs w:val="32"/>
                        </w:rPr>
                        <w:t>Thank you for your participation and supporting our fundraiser!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871A84" w14:textId="23F6DC8C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1B4368B4" w14:textId="1BE334A7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23E4CB82" w14:textId="34C35896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4AC45D56" w14:textId="127B47C2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79DCAA9" w14:textId="12E27EAB" w:rsidR="00663C98" w:rsidRDefault="00663C98" w:rsidP="00663C98">
      <w:pPr>
        <w:rPr>
          <w:color w:val="auto"/>
          <w:kern w:val="0"/>
          <w:sz w:val="24"/>
          <w:szCs w:val="24"/>
        </w:rPr>
      </w:pPr>
    </w:p>
    <w:p w14:paraId="528E66D0" w14:textId="504E4501" w:rsidR="0098426D" w:rsidRPr="00663C98" w:rsidRDefault="0098426D" w:rsidP="00663C98">
      <w:pPr>
        <w:rPr>
          <w:color w:val="auto"/>
          <w:kern w:val="0"/>
          <w:sz w:val="24"/>
          <w:szCs w:val="24"/>
        </w:rPr>
      </w:pPr>
    </w:p>
    <w:sectPr w:rsidR="0098426D" w:rsidRPr="00663C98" w:rsidSect="00522B76">
      <w:type w:val="continuous"/>
      <w:pgSz w:w="12240" w:h="15840"/>
      <w:pgMar w:top="720" w:right="720" w:bottom="720" w:left="720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8001B" w14:textId="77777777" w:rsidR="006E0E73" w:rsidRDefault="006E0E73" w:rsidP="00D940F0">
      <w:r>
        <w:separator/>
      </w:r>
    </w:p>
  </w:endnote>
  <w:endnote w:type="continuationSeparator" w:id="0">
    <w:p w14:paraId="09EB4C91" w14:textId="77777777" w:rsidR="006E0E73" w:rsidRDefault="006E0E73" w:rsidP="00D94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2D936" w14:textId="0E743B4F" w:rsidR="008B3E73" w:rsidRDefault="008B3E73">
    <w:pPr>
      <w:pStyle w:val="Footer"/>
    </w:pPr>
  </w:p>
  <w:p w14:paraId="3E3C14FC" w14:textId="771C286D" w:rsidR="008B3E73" w:rsidRDefault="008B3E73">
    <w:pPr>
      <w:pStyle w:val="Footer"/>
    </w:pPr>
  </w:p>
  <w:p w14:paraId="23970652" w14:textId="6F1D6330" w:rsidR="008B3E73" w:rsidRDefault="008B3E73">
    <w:pPr>
      <w:pStyle w:val="Footer"/>
    </w:pPr>
  </w:p>
  <w:p w14:paraId="471C40BE" w14:textId="3F99173D" w:rsidR="001F6A0E" w:rsidRDefault="001F6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C6004" w14:textId="77777777" w:rsidR="006E0E73" w:rsidRDefault="006E0E73" w:rsidP="00D940F0">
      <w:r>
        <w:separator/>
      </w:r>
    </w:p>
  </w:footnote>
  <w:footnote w:type="continuationSeparator" w:id="0">
    <w:p w14:paraId="644B15AC" w14:textId="77777777" w:rsidR="006E0E73" w:rsidRDefault="006E0E73" w:rsidP="00D94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zc3NDG0NDY0NDBR0lEKTi0uzszPAymwrAUAi52j3CwAAAA="/>
  </w:docVars>
  <w:rsids>
    <w:rsidRoot w:val="00DF716B"/>
    <w:rsid w:val="00037477"/>
    <w:rsid w:val="000528AA"/>
    <w:rsid w:val="00074D5E"/>
    <w:rsid w:val="000839F1"/>
    <w:rsid w:val="00086529"/>
    <w:rsid w:val="00090264"/>
    <w:rsid w:val="000A6CB9"/>
    <w:rsid w:val="000B20B9"/>
    <w:rsid w:val="000C4FDD"/>
    <w:rsid w:val="000D5570"/>
    <w:rsid w:val="000D5970"/>
    <w:rsid w:val="00102316"/>
    <w:rsid w:val="00127662"/>
    <w:rsid w:val="00173F95"/>
    <w:rsid w:val="00180FF2"/>
    <w:rsid w:val="00184C40"/>
    <w:rsid w:val="001878A4"/>
    <w:rsid w:val="00197C77"/>
    <w:rsid w:val="001C4E0F"/>
    <w:rsid w:val="001D3FE6"/>
    <w:rsid w:val="001F1A83"/>
    <w:rsid w:val="001F6A0E"/>
    <w:rsid w:val="00223C05"/>
    <w:rsid w:val="00231E59"/>
    <w:rsid w:val="002352D9"/>
    <w:rsid w:val="00244D47"/>
    <w:rsid w:val="0026300D"/>
    <w:rsid w:val="0027376A"/>
    <w:rsid w:val="0029259F"/>
    <w:rsid w:val="002E735A"/>
    <w:rsid w:val="002F3D4E"/>
    <w:rsid w:val="002F6487"/>
    <w:rsid w:val="00322248"/>
    <w:rsid w:val="00324607"/>
    <w:rsid w:val="003750F3"/>
    <w:rsid w:val="003E005C"/>
    <w:rsid w:val="004065D7"/>
    <w:rsid w:val="00423467"/>
    <w:rsid w:val="00423C42"/>
    <w:rsid w:val="00430E6C"/>
    <w:rsid w:val="00446349"/>
    <w:rsid w:val="004728C0"/>
    <w:rsid w:val="004A3B73"/>
    <w:rsid w:val="004A4EA9"/>
    <w:rsid w:val="004D25D2"/>
    <w:rsid w:val="00505999"/>
    <w:rsid w:val="005074CF"/>
    <w:rsid w:val="005200F0"/>
    <w:rsid w:val="00522B76"/>
    <w:rsid w:val="00532835"/>
    <w:rsid w:val="00547C6E"/>
    <w:rsid w:val="0055129F"/>
    <w:rsid w:val="00572EE6"/>
    <w:rsid w:val="00593619"/>
    <w:rsid w:val="005A1AEC"/>
    <w:rsid w:val="005C6C81"/>
    <w:rsid w:val="005E2DA9"/>
    <w:rsid w:val="005F441F"/>
    <w:rsid w:val="006341BC"/>
    <w:rsid w:val="00663C98"/>
    <w:rsid w:val="006658BD"/>
    <w:rsid w:val="00666B31"/>
    <w:rsid w:val="006C5196"/>
    <w:rsid w:val="006E0E73"/>
    <w:rsid w:val="006E6F12"/>
    <w:rsid w:val="00707445"/>
    <w:rsid w:val="0076768C"/>
    <w:rsid w:val="0077417B"/>
    <w:rsid w:val="007A38EA"/>
    <w:rsid w:val="007A4A60"/>
    <w:rsid w:val="007B6665"/>
    <w:rsid w:val="007C593B"/>
    <w:rsid w:val="007F5E83"/>
    <w:rsid w:val="008324F2"/>
    <w:rsid w:val="00836A92"/>
    <w:rsid w:val="00851A64"/>
    <w:rsid w:val="00887FE2"/>
    <w:rsid w:val="008A0C7A"/>
    <w:rsid w:val="008A61B8"/>
    <w:rsid w:val="008B01B3"/>
    <w:rsid w:val="008B3E73"/>
    <w:rsid w:val="008D2F40"/>
    <w:rsid w:val="008D38C0"/>
    <w:rsid w:val="008F6FA3"/>
    <w:rsid w:val="009170A8"/>
    <w:rsid w:val="0092535A"/>
    <w:rsid w:val="009357E9"/>
    <w:rsid w:val="00943358"/>
    <w:rsid w:val="00974F16"/>
    <w:rsid w:val="0098426D"/>
    <w:rsid w:val="00986F58"/>
    <w:rsid w:val="009C68B4"/>
    <w:rsid w:val="009D189B"/>
    <w:rsid w:val="00A01708"/>
    <w:rsid w:val="00A01CAB"/>
    <w:rsid w:val="00A113AF"/>
    <w:rsid w:val="00A14441"/>
    <w:rsid w:val="00A24486"/>
    <w:rsid w:val="00A31E01"/>
    <w:rsid w:val="00A5264A"/>
    <w:rsid w:val="00A6637F"/>
    <w:rsid w:val="00A857FE"/>
    <w:rsid w:val="00A8636A"/>
    <w:rsid w:val="00B07BA4"/>
    <w:rsid w:val="00B117A5"/>
    <w:rsid w:val="00B14538"/>
    <w:rsid w:val="00B2766F"/>
    <w:rsid w:val="00B41AEF"/>
    <w:rsid w:val="00B55AFD"/>
    <w:rsid w:val="00B605B7"/>
    <w:rsid w:val="00B621BD"/>
    <w:rsid w:val="00B67185"/>
    <w:rsid w:val="00B70B07"/>
    <w:rsid w:val="00B758D3"/>
    <w:rsid w:val="00B908AD"/>
    <w:rsid w:val="00BA7DE6"/>
    <w:rsid w:val="00BB7B99"/>
    <w:rsid w:val="00C12464"/>
    <w:rsid w:val="00C62CE3"/>
    <w:rsid w:val="00C7186E"/>
    <w:rsid w:val="00C7224C"/>
    <w:rsid w:val="00C9495C"/>
    <w:rsid w:val="00CA3BFE"/>
    <w:rsid w:val="00CB014B"/>
    <w:rsid w:val="00CB094F"/>
    <w:rsid w:val="00CD50CE"/>
    <w:rsid w:val="00CF771E"/>
    <w:rsid w:val="00D11ED4"/>
    <w:rsid w:val="00D25C08"/>
    <w:rsid w:val="00D31CC7"/>
    <w:rsid w:val="00D36021"/>
    <w:rsid w:val="00D513DD"/>
    <w:rsid w:val="00D72206"/>
    <w:rsid w:val="00D82F50"/>
    <w:rsid w:val="00D940F0"/>
    <w:rsid w:val="00DB0112"/>
    <w:rsid w:val="00DB1E79"/>
    <w:rsid w:val="00DD3EEB"/>
    <w:rsid w:val="00DD63F9"/>
    <w:rsid w:val="00DE25E8"/>
    <w:rsid w:val="00DF716B"/>
    <w:rsid w:val="00E01B25"/>
    <w:rsid w:val="00E03B6E"/>
    <w:rsid w:val="00E30740"/>
    <w:rsid w:val="00E41554"/>
    <w:rsid w:val="00E439E1"/>
    <w:rsid w:val="00E477D3"/>
    <w:rsid w:val="00E53658"/>
    <w:rsid w:val="00E56F8D"/>
    <w:rsid w:val="00E82E8C"/>
    <w:rsid w:val="00ED6528"/>
    <w:rsid w:val="00EF74A8"/>
    <w:rsid w:val="00F03F1E"/>
    <w:rsid w:val="00F03FF0"/>
    <w:rsid w:val="00F2057F"/>
    <w:rsid w:val="00F30E4A"/>
    <w:rsid w:val="00F77276"/>
    <w:rsid w:val="00F92AC7"/>
    <w:rsid w:val="00F94AA9"/>
    <w:rsid w:val="00FA3971"/>
    <w:rsid w:val="00FD1FD7"/>
    <w:rsid w:val="00FD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CB61ED"/>
  <w15:docId w15:val="{D3CC937E-2B00-44AD-8606-077F4668F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89B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9F1"/>
    <w:pPr>
      <w:widowControl w:val="0"/>
      <w:overflowPunct w:val="0"/>
      <w:autoSpaceDE w:val="0"/>
      <w:autoSpaceDN w:val="0"/>
      <w:adjustRightInd w:val="0"/>
    </w:pPr>
    <w:rPr>
      <w:rFonts w:ascii="Times New Roman" w:hAnsi="Times New Roman"/>
      <w:color w:val="000000"/>
      <w:kern w:val="28"/>
    </w:rPr>
  </w:style>
  <w:style w:type="paragraph" w:styleId="Header">
    <w:name w:val="header"/>
    <w:basedOn w:val="Normal"/>
    <w:link w:val="Head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40F0"/>
    <w:rPr>
      <w:rFonts w:ascii="Times New Roman" w:hAnsi="Times New Roman"/>
      <w:color w:val="000000"/>
      <w:kern w:val="28"/>
    </w:rPr>
  </w:style>
  <w:style w:type="paragraph" w:styleId="Footer">
    <w:name w:val="footer"/>
    <w:basedOn w:val="Normal"/>
    <w:link w:val="FooterChar"/>
    <w:uiPriority w:val="99"/>
    <w:unhideWhenUsed/>
    <w:rsid w:val="00D940F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940F0"/>
    <w:rPr>
      <w:rFonts w:ascii="Times New Roman" w:hAnsi="Times New Roman"/>
      <w:color w:val="000000"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5129F"/>
    <w:rPr>
      <w:rFonts w:ascii="Segoe UI" w:hAnsi="Segoe UI" w:cs="Segoe UI"/>
      <w:color w:val="000000"/>
      <w:kern w:val="28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B7B99"/>
    <w:pPr>
      <w:widowControl/>
      <w:overflowPunct/>
      <w:autoSpaceDE/>
      <w:autoSpaceDN/>
      <w:adjustRightInd/>
      <w:spacing w:before="100" w:beforeAutospacing="1" w:after="100" w:afterAutospacing="1"/>
    </w:pPr>
    <w:rPr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57E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57E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B6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ad145d12-6b6b-430d-a3af-3cb187d6583c.filesusr.com/ugd/5fe0a6_b4dafcc19a9841a89036c940bd1a5d5b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ad145d12-6b6b-430d-a3af-3cb187d6583c.filesusr.com/ugd/5fe0a6_b4dafcc19a9841a89036c940bd1a5d5b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A37AD-BC2D-40CD-9617-969387525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aines</dc:creator>
  <cp:keywords/>
  <cp:lastModifiedBy>Debora Murray</cp:lastModifiedBy>
  <cp:revision>2</cp:revision>
  <cp:lastPrinted>2021-03-11T20:35:00Z</cp:lastPrinted>
  <dcterms:created xsi:type="dcterms:W3CDTF">2021-06-03T04:01:00Z</dcterms:created>
  <dcterms:modified xsi:type="dcterms:W3CDTF">2021-06-03T04:01:00Z</dcterms:modified>
</cp:coreProperties>
</file>